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Petrov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rov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1 South Drury Lan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e.ziegenfu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42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